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5685E7" w14:textId="77777777" w:rsidR="00FE03D0" w:rsidRDefault="00000000">
      <w:pPr>
        <w:spacing w:after="0"/>
        <w:ind w:right="2"/>
        <w:jc w:val="center"/>
      </w:pPr>
      <w:r>
        <w:rPr>
          <w:b/>
          <w:sz w:val="24"/>
        </w:rPr>
        <w:t xml:space="preserve">Project Design Phase </w:t>
      </w:r>
    </w:p>
    <w:p w14:paraId="6C5BAB15" w14:textId="77777777" w:rsidR="00FE03D0" w:rsidRDefault="00000000">
      <w:pPr>
        <w:spacing w:after="0"/>
        <w:ind w:left="3099"/>
      </w:pPr>
      <w:r>
        <w:rPr>
          <w:b/>
          <w:sz w:val="24"/>
        </w:rPr>
        <w:t xml:space="preserve">Proposed Solution Template </w:t>
      </w:r>
    </w:p>
    <w:p w14:paraId="13BF3F5D" w14:textId="77777777" w:rsidR="00FE03D0" w:rsidRDefault="00000000">
      <w:pPr>
        <w:spacing w:after="0"/>
        <w:ind w:left="49"/>
        <w:jc w:val="center"/>
      </w:pPr>
      <w:r>
        <w:rPr>
          <w:b/>
        </w:rPr>
        <w:t xml:space="preserve"> </w:t>
      </w:r>
    </w:p>
    <w:tbl>
      <w:tblPr>
        <w:tblStyle w:val="TableGrid"/>
        <w:tblW w:w="9033" w:type="dxa"/>
        <w:tblInd w:w="5" w:type="dxa"/>
        <w:tblCellMar>
          <w:top w:w="48" w:type="dxa"/>
          <w:left w:w="108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4695"/>
        <w:gridCol w:w="4338"/>
      </w:tblGrid>
      <w:tr w:rsidR="00FE03D0" w14:paraId="4A08F0BD" w14:textId="77777777">
        <w:trPr>
          <w:trHeight w:val="278"/>
        </w:trPr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E9AA5" w14:textId="77777777" w:rsidR="00FE03D0" w:rsidRDefault="00000000">
            <w:pPr>
              <w:spacing w:after="0"/>
            </w:pPr>
            <w:r>
              <w:t xml:space="preserve">Date </w:t>
            </w:r>
          </w:p>
        </w:tc>
        <w:tc>
          <w:tcPr>
            <w:tcW w:w="4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F66D6" w14:textId="5FA900D8" w:rsidR="00FE03D0" w:rsidRDefault="00145416">
            <w:pPr>
              <w:spacing w:after="0"/>
            </w:pPr>
            <w:r>
              <w:t>27</w:t>
            </w:r>
            <w:r w:rsidR="00000000">
              <w:t xml:space="preserve"> </w:t>
            </w:r>
            <w:r>
              <w:t>June</w:t>
            </w:r>
            <w:r w:rsidR="00000000">
              <w:t xml:space="preserve"> 2025 </w:t>
            </w:r>
          </w:p>
        </w:tc>
      </w:tr>
      <w:tr w:rsidR="00FE03D0" w14:paraId="77F88B95" w14:textId="77777777">
        <w:trPr>
          <w:trHeight w:val="278"/>
        </w:trPr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86A0F" w14:textId="77777777" w:rsidR="00FE03D0" w:rsidRDefault="00000000">
            <w:pPr>
              <w:spacing w:after="0"/>
            </w:pPr>
            <w:r>
              <w:t xml:space="preserve">Team ID </w:t>
            </w:r>
          </w:p>
        </w:tc>
        <w:tc>
          <w:tcPr>
            <w:tcW w:w="4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9B4C3" w14:textId="3B2773FD" w:rsidR="00FE03D0" w:rsidRDefault="00000000" w:rsidP="00145416">
            <w:pPr>
              <w:spacing w:after="0"/>
            </w:pPr>
            <w:r>
              <w:t xml:space="preserve"> </w:t>
            </w:r>
            <w:r w:rsidR="00145416">
              <w:t>LTVIP2025TMID30267</w:t>
            </w:r>
          </w:p>
        </w:tc>
      </w:tr>
      <w:tr w:rsidR="00FE03D0" w14:paraId="5C57C571" w14:textId="77777777">
        <w:trPr>
          <w:trHeight w:val="278"/>
        </w:trPr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0FBECE" w14:textId="77777777" w:rsidR="00FE03D0" w:rsidRDefault="00000000">
            <w:pPr>
              <w:spacing w:after="0"/>
            </w:pPr>
            <w:r>
              <w:t xml:space="preserve">Project Name </w:t>
            </w:r>
          </w:p>
        </w:tc>
        <w:tc>
          <w:tcPr>
            <w:tcW w:w="4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179910" w14:textId="34CDE787" w:rsidR="00FE03D0" w:rsidRDefault="00000000">
            <w:pPr>
              <w:spacing w:after="0"/>
            </w:pPr>
            <w:r>
              <w:t xml:space="preserve"> </w:t>
            </w:r>
            <w:r w:rsidR="00145416" w:rsidRPr="00145416">
              <w:t>HealthAI: Intelligent Healthcare Assistant using IBM Granite</w:t>
            </w:r>
          </w:p>
        </w:tc>
      </w:tr>
      <w:tr w:rsidR="00FE03D0" w14:paraId="3E2841B3" w14:textId="77777777">
        <w:trPr>
          <w:trHeight w:val="278"/>
        </w:trPr>
        <w:tc>
          <w:tcPr>
            <w:tcW w:w="4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3E5698" w14:textId="77777777" w:rsidR="00FE03D0" w:rsidRDefault="00000000">
            <w:pPr>
              <w:spacing w:after="0"/>
            </w:pPr>
            <w:r>
              <w:t xml:space="preserve">Maximum Marks </w:t>
            </w:r>
          </w:p>
        </w:tc>
        <w:tc>
          <w:tcPr>
            <w:tcW w:w="4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CD731" w14:textId="77777777" w:rsidR="00FE03D0" w:rsidRDefault="00000000">
            <w:pPr>
              <w:spacing w:after="0"/>
            </w:pPr>
            <w:r>
              <w:t xml:space="preserve">2 Marks </w:t>
            </w:r>
          </w:p>
        </w:tc>
      </w:tr>
    </w:tbl>
    <w:p w14:paraId="296D5422" w14:textId="77777777" w:rsidR="00FE03D0" w:rsidRDefault="00000000">
      <w:r>
        <w:rPr>
          <w:b/>
        </w:rPr>
        <w:t xml:space="preserve"> </w:t>
      </w:r>
    </w:p>
    <w:p w14:paraId="6241699A" w14:textId="77777777" w:rsidR="00FE03D0" w:rsidRDefault="00000000">
      <w:pPr>
        <w:spacing w:after="158"/>
      </w:pPr>
      <w:r>
        <w:rPr>
          <w:b/>
        </w:rPr>
        <w:t xml:space="preserve">Proposed Solution Template: </w:t>
      </w:r>
    </w:p>
    <w:p w14:paraId="027D1D34" w14:textId="77777777" w:rsidR="00FE03D0" w:rsidRDefault="00000000">
      <w:pPr>
        <w:spacing w:after="0"/>
      </w:pPr>
      <w:r>
        <w:t xml:space="preserve">Project team shall fill the following information in the proposed solution template. </w:t>
      </w:r>
    </w:p>
    <w:tbl>
      <w:tblPr>
        <w:tblStyle w:val="TableGrid"/>
        <w:tblW w:w="9069" w:type="dxa"/>
        <w:tblInd w:w="5" w:type="dxa"/>
        <w:tblCellMar>
          <w:top w:w="40" w:type="dxa"/>
          <w:left w:w="106" w:type="dxa"/>
          <w:bottom w:w="0" w:type="dxa"/>
          <w:right w:w="101" w:type="dxa"/>
        </w:tblCellMar>
        <w:tblLook w:val="04A0" w:firstRow="1" w:lastRow="0" w:firstColumn="1" w:lastColumn="0" w:noHBand="0" w:noVBand="1"/>
      </w:tblPr>
      <w:tblGrid>
        <w:gridCol w:w="903"/>
        <w:gridCol w:w="3658"/>
        <w:gridCol w:w="4508"/>
      </w:tblGrid>
      <w:tr w:rsidR="00FE03D0" w14:paraId="2D66EC89" w14:textId="77777777" w:rsidTr="00145416">
        <w:trPr>
          <w:trHeight w:val="566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608B8" w14:textId="77777777" w:rsidR="00FE03D0" w:rsidRDefault="00000000">
            <w:pPr>
              <w:spacing w:after="0"/>
              <w:ind w:left="2"/>
            </w:pPr>
            <w:r>
              <w:rPr>
                <w:b/>
              </w:rPr>
              <w:t xml:space="preserve">S.No. </w:t>
            </w:r>
          </w:p>
        </w:tc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9307E" w14:textId="77777777" w:rsidR="00FE03D0" w:rsidRDefault="00000000">
            <w:pPr>
              <w:spacing w:after="0"/>
            </w:pPr>
            <w:r>
              <w:rPr>
                <w:b/>
              </w:rPr>
              <w:t xml:space="preserve">Parameter 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644B7" w14:textId="77777777" w:rsidR="00FE03D0" w:rsidRDefault="00000000">
            <w:pPr>
              <w:spacing w:after="0"/>
              <w:ind w:left="2"/>
            </w:pPr>
            <w:r>
              <w:rPr>
                <w:b/>
              </w:rPr>
              <w:t xml:space="preserve">Description </w:t>
            </w:r>
          </w:p>
        </w:tc>
      </w:tr>
      <w:tr w:rsidR="00FE03D0" w14:paraId="7FC2DDBF" w14:textId="77777777" w:rsidTr="00145416">
        <w:trPr>
          <w:trHeight w:val="826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D0541" w14:textId="77777777" w:rsidR="00FE03D0" w:rsidRDefault="00000000">
            <w:pPr>
              <w:spacing w:after="0"/>
              <w:ind w:left="286"/>
            </w:pPr>
            <w:r>
              <w:t>1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 </w:t>
            </w:r>
          </w:p>
        </w:tc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0F8561" w14:textId="77777777" w:rsidR="00FE03D0" w:rsidRDefault="00000000">
            <w:pPr>
              <w:spacing w:after="0"/>
            </w:pPr>
            <w:r>
              <w:rPr>
                <w:color w:val="222222"/>
              </w:rPr>
              <w:t>Problem Statement (Problem to be solved)</w:t>
            </w:r>
            <w:r>
              <w:t xml:space="preserve"> 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C89E4" w14:textId="35E1094E" w:rsidR="00FE03D0" w:rsidRPr="00145416" w:rsidRDefault="00000000" w:rsidP="00145416">
            <w:pPr>
              <w:pStyle w:val="FirstParagraph"/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145416" w:rsidRPr="00145416">
              <w:rPr>
                <w:rFonts w:ascii="Calibri" w:hAnsi="Calibri" w:cs="Calibri"/>
              </w:rPr>
              <w:t>Healthcare systems today face challenges in timely diagnosis, patient monitoring, and personalized care due to increasing patient loads, limited staff, and fragmented data systems.</w:t>
            </w:r>
          </w:p>
        </w:tc>
      </w:tr>
      <w:tr w:rsidR="00FE03D0" w14:paraId="4255D129" w14:textId="77777777" w:rsidTr="00145416">
        <w:trPr>
          <w:trHeight w:val="828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1D435" w14:textId="77777777" w:rsidR="00FE03D0" w:rsidRDefault="00000000">
            <w:pPr>
              <w:spacing w:after="0"/>
              <w:ind w:left="286"/>
            </w:pPr>
            <w:r>
              <w:t>2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 </w:t>
            </w:r>
          </w:p>
        </w:tc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6DDC8" w14:textId="06B31D96" w:rsidR="00FE03D0" w:rsidRDefault="00000000">
            <w:pPr>
              <w:spacing w:after="0"/>
            </w:pPr>
            <w:r>
              <w:t xml:space="preserve"> </w:t>
            </w:r>
            <w:r w:rsidR="00145416">
              <w:t>Solution Proposed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7041F" w14:textId="1273DDA7" w:rsidR="00FE03D0" w:rsidRPr="00145416" w:rsidRDefault="00000000" w:rsidP="00145416">
            <w:pPr>
              <w:pStyle w:val="FirstParagraph"/>
              <w:spacing w:line="360" w:lineRule="auto"/>
              <w:rPr>
                <w:rFonts w:ascii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145416" w:rsidRPr="00145416">
              <w:rPr>
                <w:rFonts w:ascii="Calibri" w:hAnsi="Calibri" w:cs="Calibri"/>
              </w:rPr>
              <w:t>HealthAI will integrate IBM Granite’s advanced AI capabilities to provide a smart healthcare assistant that can analyze patient data, offer preliminary diagnostics, monitor health conditions continuously, and assist doctors and patients with relevant insights and alerts.</w:t>
            </w:r>
          </w:p>
        </w:tc>
      </w:tr>
      <w:tr w:rsidR="00FE03D0" w14:paraId="02F222C6" w14:textId="77777777" w:rsidTr="00145416">
        <w:trPr>
          <w:trHeight w:val="797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45D8B3" w14:textId="77777777" w:rsidR="00FE03D0" w:rsidRDefault="00000000">
            <w:pPr>
              <w:spacing w:after="0"/>
              <w:ind w:left="286"/>
            </w:pPr>
            <w:r>
              <w:t>3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 </w:t>
            </w:r>
          </w:p>
        </w:tc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73DD2" w14:textId="553CFA45" w:rsidR="00FE03D0" w:rsidRDefault="00145416">
            <w:pPr>
              <w:spacing w:after="0"/>
            </w:pPr>
            <w:r>
              <w:t>Targeted Users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FDBA2" w14:textId="77777777" w:rsidR="00145416" w:rsidRPr="00145416" w:rsidRDefault="00000000" w:rsidP="00145416">
            <w:pPr>
              <w:spacing w:line="360" w:lineRule="auto"/>
              <w:rPr>
                <w:sz w:val="24"/>
              </w:rPr>
            </w:pPr>
            <w:r>
              <w:t xml:space="preserve"> </w:t>
            </w:r>
            <w:r w:rsidR="00145416" w:rsidRPr="00145416">
              <w:rPr>
                <w:sz w:val="24"/>
              </w:rPr>
              <w:t>Hospitals, clinics, doctors, healthcare workers, and patients—especially in rural or underserved areas where access to quality healthcare is limited.</w:t>
            </w:r>
          </w:p>
          <w:p w14:paraId="082B5F42" w14:textId="16A9AE1F" w:rsidR="00FE03D0" w:rsidRDefault="00FE03D0">
            <w:pPr>
              <w:spacing w:after="0"/>
              <w:ind w:left="2"/>
            </w:pPr>
          </w:p>
        </w:tc>
      </w:tr>
      <w:tr w:rsidR="00FE03D0" w14:paraId="3C506DA8" w14:textId="77777777" w:rsidTr="00145416">
        <w:trPr>
          <w:trHeight w:val="828"/>
        </w:trPr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CB776" w14:textId="77777777" w:rsidR="00FE03D0" w:rsidRDefault="00000000">
            <w:pPr>
              <w:spacing w:after="0"/>
              <w:ind w:left="286"/>
            </w:pPr>
            <w:r>
              <w:t>4.</w:t>
            </w:r>
            <w:r>
              <w:rPr>
                <w:rFonts w:ascii="Arial" w:eastAsia="Arial" w:hAnsi="Arial" w:cs="Arial"/>
              </w:rPr>
              <w:t xml:space="preserve"> </w:t>
            </w:r>
            <w:r>
              <w:t xml:space="preserve"> </w:t>
            </w:r>
          </w:p>
        </w:tc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6DFD2" w14:textId="76D6D8A7" w:rsidR="00FE03D0" w:rsidRDefault="00145416">
            <w:pPr>
              <w:spacing w:after="0"/>
            </w:pPr>
            <w:r>
              <w:t>Expected Output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63D49" w14:textId="77777777" w:rsidR="00145416" w:rsidRPr="008554B7" w:rsidRDefault="00000000" w:rsidP="00145416">
            <w:pPr>
              <w:spacing w:line="360" w:lineRule="auto"/>
              <w:rPr>
                <w:rFonts w:ascii="Times New Roman" w:hAnsi="Times New Roman"/>
                <w:sz w:val="24"/>
              </w:rPr>
            </w:pPr>
            <w:r>
              <w:t xml:space="preserve"> </w:t>
            </w:r>
            <w:r w:rsidR="00145416" w:rsidRPr="008554B7">
              <w:rPr>
                <w:rFonts w:ascii="Times New Roman" w:hAnsi="Times New Roman"/>
                <w:sz w:val="24"/>
              </w:rPr>
              <w:t xml:space="preserve">An intelligent, scalable healthcare assistant that enhances medical decision-making, </w:t>
            </w:r>
            <w:r w:rsidR="00145416" w:rsidRPr="008554B7">
              <w:rPr>
                <w:rFonts w:ascii="Times New Roman" w:hAnsi="Times New Roman"/>
                <w:sz w:val="24"/>
              </w:rPr>
              <w:lastRenderedPageBreak/>
              <w:t>streamlines patient care workflows, and improves healthcare access and quality.</w:t>
            </w:r>
          </w:p>
          <w:p w14:paraId="35453D60" w14:textId="1C4A068B" w:rsidR="00FE03D0" w:rsidRDefault="00FE03D0">
            <w:pPr>
              <w:spacing w:after="0"/>
              <w:ind w:left="2"/>
            </w:pPr>
          </w:p>
        </w:tc>
      </w:tr>
    </w:tbl>
    <w:p w14:paraId="18F91195" w14:textId="77777777" w:rsidR="00FE03D0" w:rsidRDefault="00000000">
      <w:pPr>
        <w:spacing w:after="0"/>
      </w:pPr>
      <w:r>
        <w:lastRenderedPageBreak/>
        <w:t xml:space="preserve"> </w:t>
      </w:r>
    </w:p>
    <w:sectPr w:rsidR="00FE03D0">
      <w:pgSz w:w="11906" w:h="16838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E03D0"/>
    <w:rsid w:val="00145416"/>
    <w:rsid w:val="008D0458"/>
    <w:rsid w:val="00FE0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5C807"/>
  <w15:docId w15:val="{E530A3D8-1868-412C-B190-91CE78E61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145416"/>
    <w:pPr>
      <w:spacing w:before="180" w:after="180" w:line="240" w:lineRule="auto"/>
    </w:pPr>
    <w:rPr>
      <w:rFonts w:ascii="Aptos" w:eastAsia="Aptos" w:hAnsi="Aptos" w:cs="Arial"/>
      <w:color w:val="auto"/>
      <w:kern w:val="0"/>
      <w:sz w:val="24"/>
      <w:lang w:val="en-US" w:eastAsia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454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45416"/>
    <w:rPr>
      <w:rFonts w:ascii="Calibri" w:eastAsia="Calibri" w:hAnsi="Calibri" w:cs="Calibri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5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ender Katkam</dc:creator>
  <cp:keywords/>
  <cp:lastModifiedBy>sirisha kadali</cp:lastModifiedBy>
  <cp:revision>2</cp:revision>
  <dcterms:created xsi:type="dcterms:W3CDTF">2025-06-27T12:23:00Z</dcterms:created>
  <dcterms:modified xsi:type="dcterms:W3CDTF">2025-06-27T12:23:00Z</dcterms:modified>
</cp:coreProperties>
</file>